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56BD4F" w14:textId="77777777" w:rsidR="00A234A6" w:rsidRPr="00A234A6" w:rsidRDefault="00A234A6" w:rsidP="00A234A6">
      <w:pPr>
        <w:spacing w:before="100" w:beforeAutospacing="1" w:after="100" w:afterAutospacing="1" w:line="240" w:lineRule="auto"/>
        <w:outlineLvl w:val="2"/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Open Source and Free DEI Resources</w:t>
      </w:r>
    </w:p>
    <w:p w14:paraId="4DA94F46" w14:textId="77777777" w:rsidR="00A234A6" w:rsidRPr="00A234A6" w:rsidRDefault="00A234A6" w:rsidP="00A234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Understanding DEI Concepts and Best Practices</w:t>
      </w:r>
    </w:p>
    <w:p w14:paraId="73530685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"Advancing Diversity and Inclusion in Higher Education"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A comprehensive report by the U.S. Department of Education that outlines best practices for advancing DEI in higher education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Report</w:t>
      </w:r>
    </w:p>
    <w:p w14:paraId="532E1134" w14:textId="64BED0A4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"Diversity and Inclusion Framework"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A resource provided by the University of California, Berkeley outlines the university's approach to fostering a diverse, equitable, and inclusive environment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Framework</w:t>
      </w:r>
    </w:p>
    <w:p w14:paraId="2956DF85" w14:textId="77777777" w:rsidR="00A234A6" w:rsidRPr="00A234A6" w:rsidRDefault="00A234A6" w:rsidP="00A234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Finding and Applying for DEI-focused Jobs</w:t>
      </w:r>
    </w:p>
    <w:p w14:paraId="04C9ACD0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Academic Jobs Wiki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An open-access platform where job seekers can find listings of academic job openings, many of which are tagged with diversity-related keywords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Academic Jobs Wiki</w:t>
      </w:r>
    </w:p>
    <w:p w14:paraId="47F76394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ChronicleVitae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A job search platform that often includes articles and tips related to DEI in academia, with many resources accessible without a subscription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</w:r>
      <w:hyperlink r:id="rId5" w:tgtFrame="_new" w:history="1">
        <w:r w:rsidRPr="00A234A6">
          <w:rPr>
            <w:rFonts w:ascii="Bell MT" w:eastAsia="Times New Roman" w:hAnsi="Bell MT" w:cs="Times New Roman"/>
            <w:color w:val="0000FF"/>
            <w:kern w:val="0"/>
            <w:sz w:val="22"/>
            <w:szCs w:val="22"/>
            <w:u w:val="single"/>
            <w14:ligatures w14:val="none"/>
          </w:rPr>
          <w:t>Link to ChronicleVitae</w:t>
        </w:r>
      </w:hyperlink>
    </w:p>
    <w:p w14:paraId="78B4118F" w14:textId="77777777" w:rsidR="00A234A6" w:rsidRPr="00A234A6" w:rsidRDefault="00A234A6" w:rsidP="00A234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Crafting DEI Statements</w:t>
      </w:r>
    </w:p>
    <w:p w14:paraId="2F129143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"Guide to Writing a Diversity Statement"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t xml:space="preserve"> by the University of California, San Francisco (UCSF)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A practical guide for writing DEI statements, complete with examples and prompts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Guide</w:t>
      </w:r>
    </w:p>
    <w:p w14:paraId="765B89FC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"Writing a Diversity Statement"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t xml:space="preserve"> by the University of Michigan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This resource provides tips and considerations for crafting a compelling DEI statement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Guide</w:t>
      </w:r>
    </w:p>
    <w:p w14:paraId="30C96FCD" w14:textId="77777777" w:rsidR="00A234A6" w:rsidRPr="00A234A6" w:rsidRDefault="00A234A6" w:rsidP="00A234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Professional Development and Networking</w:t>
      </w:r>
    </w:p>
    <w:p w14:paraId="3AD2CAA3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National Center for Faculty Development &amp; Diversity (NCFDD)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Offers free resources and webinars for academic professionals interested in DEI issues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</w:r>
      <w:hyperlink r:id="rId6" w:tgtFrame="_new" w:history="1">
        <w:r w:rsidRPr="00A234A6">
          <w:rPr>
            <w:rFonts w:ascii="Bell MT" w:eastAsia="Times New Roman" w:hAnsi="Bell MT" w:cs="Times New Roman"/>
            <w:color w:val="0000FF"/>
            <w:kern w:val="0"/>
            <w:sz w:val="22"/>
            <w:szCs w:val="22"/>
            <w:u w:val="single"/>
            <w14:ligatures w14:val="none"/>
          </w:rPr>
          <w:t>Link to NCFDD</w:t>
        </w:r>
      </w:hyperlink>
    </w:p>
    <w:p w14:paraId="43B4ADC6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Society for Diversity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Provides free access to articles, podcasts, and webinars related to DEI initiatives across different sectors, including higher education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</w:r>
      <w:hyperlink r:id="rId7" w:tgtFrame="_new" w:history="1">
        <w:r w:rsidRPr="00A234A6">
          <w:rPr>
            <w:rFonts w:ascii="Bell MT" w:eastAsia="Times New Roman" w:hAnsi="Bell MT" w:cs="Times New Roman"/>
            <w:color w:val="0000FF"/>
            <w:kern w:val="0"/>
            <w:sz w:val="22"/>
            <w:szCs w:val="22"/>
            <w:u w:val="single"/>
            <w14:ligatures w14:val="none"/>
          </w:rPr>
          <w:t>Link to Society for Diversity</w:t>
        </w:r>
      </w:hyperlink>
    </w:p>
    <w:p w14:paraId="057B679D" w14:textId="77777777" w:rsidR="00A234A6" w:rsidRPr="00A234A6" w:rsidRDefault="00A234A6" w:rsidP="00A234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Addressing Challenges and Counterarguments</w:t>
      </w:r>
    </w:p>
    <w:p w14:paraId="6A42ADFA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"The Case for Diversity and Inclusion in Higher Education"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t xml:space="preserve"> by AAC&amp;U (Association of American Colleges &amp; Universities)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This publication provides a detailed look at the evidence supporting DEI in academic settings and how to counter common criticisms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AAC&amp;U Publication</w:t>
      </w:r>
    </w:p>
    <w:p w14:paraId="1B1935A7" w14:textId="77777777" w:rsidR="00A234A6" w:rsidRPr="00A234A6" w:rsidRDefault="00A234A6" w:rsidP="00A234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</w:pPr>
      <w:r w:rsidRPr="00A234A6">
        <w:rPr>
          <w:rFonts w:ascii="Bell MT" w:eastAsia="Times New Roman" w:hAnsi="Bell MT" w:cs="Times New Roman"/>
          <w:b/>
          <w:bCs/>
          <w:kern w:val="0"/>
          <w:sz w:val="22"/>
          <w:szCs w:val="22"/>
          <w14:ligatures w14:val="none"/>
        </w:rPr>
        <w:t>"Responding to Opponents of Diversity, Equity, and Inclusion"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A resource by the American Council on Education that outlines strategies for addressing opposition to DEI initiatives in higher education.</w:t>
      </w:r>
      <w:r w:rsidRPr="00A234A6">
        <w:rPr>
          <w:rFonts w:ascii="Bell MT" w:eastAsia="Times New Roman" w:hAnsi="Bell MT" w:cs="Times New Roman"/>
          <w:kern w:val="0"/>
          <w:sz w:val="22"/>
          <w:szCs w:val="22"/>
          <w14:ligatures w14:val="none"/>
        </w:rPr>
        <w:br/>
        <w:t>Link to Resource</w:t>
      </w:r>
    </w:p>
    <w:p w14:paraId="11612B48" w14:textId="77777777" w:rsidR="00A234A6" w:rsidRPr="00A234A6" w:rsidRDefault="00A234A6">
      <w:pPr>
        <w:rPr>
          <w:sz w:val="22"/>
          <w:szCs w:val="22"/>
        </w:rPr>
      </w:pPr>
    </w:p>
    <w:sectPr w:rsidR="00A234A6" w:rsidRPr="00A23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646E49"/>
    <w:multiLevelType w:val="multilevel"/>
    <w:tmpl w:val="90EC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1865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MjS2NDewsDCyNDBV0lEKTi0uzszPAykwrAUADMELFCwAAAA="/>
  </w:docVars>
  <w:rsids>
    <w:rsidRoot w:val="00A234A6"/>
    <w:rsid w:val="0009588E"/>
    <w:rsid w:val="00A23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91D6A"/>
  <w15:chartTrackingRefBased/>
  <w15:docId w15:val="{2C3314F0-63C8-4C23-9CAD-55158826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34A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34A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34A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34A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34A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34A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34A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34A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34A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4A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34A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34A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34A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34A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34A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34A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34A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34A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34A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34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34A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34A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34A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34A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34A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34A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34A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34A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34A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38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etyfordiversity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ultydiversity.org/" TargetMode="External"/><Relationship Id="rId5" Type="http://schemas.openxmlformats.org/officeDocument/2006/relationships/hyperlink" Target="https://chroniclevitae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6</Words>
  <Characters>2032</Characters>
  <Application>Microsoft Office Word</Application>
  <DocSecurity>0</DocSecurity>
  <Lines>16</Lines>
  <Paragraphs>4</Paragraphs>
  <ScaleCrop>false</ScaleCrop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Poveda</dc:creator>
  <cp:keywords/>
  <dc:description/>
  <cp:lastModifiedBy>Gloria Poveda</cp:lastModifiedBy>
  <cp:revision>1</cp:revision>
  <dcterms:created xsi:type="dcterms:W3CDTF">2024-08-29T16:09:00Z</dcterms:created>
  <dcterms:modified xsi:type="dcterms:W3CDTF">2024-08-29T16:20:00Z</dcterms:modified>
</cp:coreProperties>
</file>